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A7A63" w14:textId="2DE212F3" w:rsidR="00DF41B7" w:rsidRDefault="00DF41B7">
      <w:r>
        <w:t>Milad Azizi</w:t>
      </w:r>
    </w:p>
    <w:p w14:paraId="21E47125" w14:textId="54FDCA72" w:rsidR="00711AC1" w:rsidRDefault="00DF41B7">
      <w:r>
        <w:t>4/21/21</w:t>
      </w:r>
    </w:p>
    <w:p w14:paraId="274C4CE9" w14:textId="60F95D3C" w:rsidR="00DF41B7" w:rsidRDefault="00DF41B7">
      <w:r>
        <w:t>1.</w:t>
      </w:r>
      <w:r w:rsidR="00253964">
        <w:t xml:space="preserve"> JAVA</w:t>
      </w:r>
    </w:p>
    <w:p w14:paraId="4A830083" w14:textId="54A804D1" w:rsidR="00DF41B7" w:rsidRDefault="00DF41B7">
      <w:r>
        <w:t>2.</w:t>
      </w:r>
      <w:r w:rsidR="00253964">
        <w:t xml:space="preserve"> JAVA </w:t>
      </w:r>
    </w:p>
    <w:p w14:paraId="33B3A4F9" w14:textId="661F8354" w:rsidR="00DF41B7" w:rsidRDefault="00DF41B7">
      <w:r>
        <w:t>3.</w:t>
      </w:r>
      <w:r w:rsidR="00253964">
        <w:t>JAVA</w:t>
      </w:r>
    </w:p>
    <w:p w14:paraId="023C6068" w14:textId="39240AC4" w:rsidR="00DF41B7" w:rsidRDefault="00DF41B7">
      <w:r>
        <w:t xml:space="preserve">4.what are the differences between the </w:t>
      </w:r>
      <w:proofErr w:type="gramStart"/>
      <w:r>
        <w:t>DELETE,DROP</w:t>
      </w:r>
      <w:proofErr w:type="gramEnd"/>
      <w:r>
        <w:t>,and TRUNCATE SQL commands?</w:t>
      </w:r>
    </w:p>
    <w:p w14:paraId="5648BF2F" w14:textId="4AC1277D" w:rsidR="001E6068" w:rsidRDefault="00DF41B7" w:rsidP="001E6068">
      <w:r>
        <w:t>DELETE: is a DML command to remove records</w:t>
      </w:r>
      <w:r w:rsidR="001E6068">
        <w:t>.</w:t>
      </w:r>
      <w:r w:rsidR="001E6068" w:rsidRPr="001E6068">
        <w:rPr>
          <w:rStyle w:val="hgkelc"/>
        </w:rPr>
        <w:t xml:space="preserve"> </w:t>
      </w:r>
      <w:r w:rsidR="001E6068">
        <w:rPr>
          <w:rStyle w:val="hgkelc"/>
        </w:rPr>
        <w:t xml:space="preserve"> does not </w:t>
      </w:r>
      <w:r w:rsidR="001E6068">
        <w:rPr>
          <w:rStyle w:val="hgkelc"/>
        </w:rPr>
        <w:t xml:space="preserve">resets the </w:t>
      </w:r>
      <w:r w:rsidR="001E6068">
        <w:rPr>
          <w:rStyle w:val="hgkelc"/>
          <w:b/>
          <w:bCs/>
        </w:rPr>
        <w:t>auto</w:t>
      </w:r>
      <w:r w:rsidR="001E6068">
        <w:rPr>
          <w:rStyle w:val="hgkelc"/>
        </w:rPr>
        <w:t>-</w:t>
      </w:r>
      <w:r w:rsidR="001E6068">
        <w:rPr>
          <w:rStyle w:val="hgkelc"/>
          <w:b/>
          <w:bCs/>
        </w:rPr>
        <w:t>increment</w:t>
      </w:r>
      <w:r w:rsidR="001E6068">
        <w:rPr>
          <w:rStyle w:val="hgkelc"/>
        </w:rPr>
        <w:t xml:space="preserve"> value.</w:t>
      </w:r>
    </w:p>
    <w:p w14:paraId="36BDCA1C" w14:textId="3FDB643D" w:rsidR="00DF41B7" w:rsidRDefault="00DF41B7"/>
    <w:p w14:paraId="1BB5690A" w14:textId="3F2B1ED9" w:rsidR="00DF41B7" w:rsidRDefault="00DF41B7">
      <w:r>
        <w:t>DROP: is DDL command to remove the entire table</w:t>
      </w:r>
      <w:r w:rsidR="001E6068">
        <w:t xml:space="preserve"> permanently.</w:t>
      </w:r>
    </w:p>
    <w:p w14:paraId="081826E0" w14:textId="7BDD7E00" w:rsidR="001E6068" w:rsidRDefault="00DF41B7" w:rsidP="001E6068">
      <w:r>
        <w:t xml:space="preserve">TRUNCATE: is DDL command to remove all records of a table and leaves table structure, constraints, and columns of the table </w:t>
      </w:r>
      <w:r w:rsidR="001E6068">
        <w:t>intact</w:t>
      </w:r>
      <w:r>
        <w:t>.</w:t>
      </w:r>
      <w:r w:rsidR="001E6068" w:rsidRPr="001E6068">
        <w:rPr>
          <w:rStyle w:val="hgkelc"/>
        </w:rPr>
        <w:t xml:space="preserve"> </w:t>
      </w:r>
      <w:r w:rsidR="001E6068">
        <w:rPr>
          <w:rStyle w:val="hgkelc"/>
        </w:rPr>
        <w:t xml:space="preserve">resets the </w:t>
      </w:r>
      <w:r w:rsidR="001E6068">
        <w:rPr>
          <w:rStyle w:val="hgkelc"/>
          <w:b/>
          <w:bCs/>
        </w:rPr>
        <w:t>auto</w:t>
      </w:r>
      <w:r w:rsidR="001E6068">
        <w:rPr>
          <w:rStyle w:val="hgkelc"/>
        </w:rPr>
        <w:t>-</w:t>
      </w:r>
      <w:r w:rsidR="001E6068">
        <w:rPr>
          <w:rStyle w:val="hgkelc"/>
          <w:b/>
          <w:bCs/>
        </w:rPr>
        <w:t>increment</w:t>
      </w:r>
      <w:r w:rsidR="001E6068">
        <w:rPr>
          <w:rStyle w:val="hgkelc"/>
        </w:rPr>
        <w:t xml:space="preserve"> value to zero.</w:t>
      </w:r>
    </w:p>
    <w:p w14:paraId="11ACF1E6" w14:textId="2B0654D8" w:rsidR="00DF41B7" w:rsidRDefault="00DF41B7">
      <w:r>
        <w:t>5.</w:t>
      </w:r>
      <w:r w:rsidR="00F40239">
        <w:t xml:space="preserve"> how do you add a time stamp to a record in a database?</w:t>
      </w:r>
    </w:p>
    <w:p w14:paraId="4BF2864C" w14:textId="5F5ECDB7" w:rsidR="00F40239" w:rsidRDefault="00F40239">
      <w:r>
        <w:t>Use DEFAULT constraint while creating the table</w:t>
      </w:r>
    </w:p>
    <w:p w14:paraId="5306CD41" w14:textId="5853E3D5" w:rsidR="00F40239" w:rsidRDefault="00F40239">
      <w:r>
        <w:t xml:space="preserve">CREATE TABLE </w:t>
      </w:r>
      <w:r w:rsidR="00707182">
        <w:t>&lt;table name&gt;</w:t>
      </w:r>
    </w:p>
    <w:p w14:paraId="25583879" w14:textId="3E5BC387" w:rsidR="00707182" w:rsidRDefault="00707182">
      <w:r>
        <w:t>(</w:t>
      </w:r>
    </w:p>
    <w:p w14:paraId="6168E1FD" w14:textId="5236ADD2" w:rsidR="00707182" w:rsidRDefault="00707182">
      <w:r>
        <w:t>Name INT, data_name DATETIME DEFAULT CURRENT_TIMESTAMP</w:t>
      </w:r>
    </w:p>
    <w:p w14:paraId="1D327E8F" w14:textId="352DEFF8" w:rsidR="00707182" w:rsidRDefault="00707182">
      <w:r>
        <w:t>)</w:t>
      </w:r>
    </w:p>
    <w:sectPr w:rsidR="007071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sDA1sTAwNbKwNDdX0lEKTi0uzszPAykwqgUAAeyM0ywAAAA="/>
  </w:docVars>
  <w:rsids>
    <w:rsidRoot w:val="00D43C9C"/>
    <w:rsid w:val="001E6068"/>
    <w:rsid w:val="00253964"/>
    <w:rsid w:val="00707182"/>
    <w:rsid w:val="00711AC1"/>
    <w:rsid w:val="00C31807"/>
    <w:rsid w:val="00D43C9C"/>
    <w:rsid w:val="00DF41B7"/>
    <w:rsid w:val="00F40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0DE8A"/>
  <w15:chartTrackingRefBased/>
  <w15:docId w15:val="{E8E0D734-64F7-4D30-8DC1-3633E7214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1E60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7</cp:revision>
  <dcterms:created xsi:type="dcterms:W3CDTF">2021-04-21T14:22:00Z</dcterms:created>
  <dcterms:modified xsi:type="dcterms:W3CDTF">2021-04-21T18:53:00Z</dcterms:modified>
</cp:coreProperties>
</file>